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Pr="00306F6E" w:rsidRDefault="00930023" w:rsidP="00400C49">
      <w:pPr>
        <w:rPr>
          <w:szCs w:val="20"/>
          <w:lang w:val="es-AR"/>
        </w:rPr>
      </w:pPr>
    </w:p>
    <w:p w:rsidR="0033383C" w:rsidRPr="0033383C" w:rsidRDefault="0033383C" w:rsidP="0033383C">
      <w:pPr>
        <w:ind w:firstLine="3402"/>
        <w:rPr>
          <w:rStyle w:val="textoNegrita"/>
          <w:b w:val="0"/>
          <w:sz w:val="20"/>
          <w:szCs w:val="20"/>
          <w:lang w:val="es-AR"/>
        </w:rPr>
      </w:pPr>
      <w:r w:rsidRPr="0033383C">
        <w:rPr>
          <w:rStyle w:val="textoNegrita"/>
          <w:lang w:val="es-AR"/>
        </w:rPr>
        <w:t>REGISTRADO BAJO DCIC-016/20</w:t>
      </w:r>
    </w:p>
    <w:p w:rsidR="0033383C" w:rsidRDefault="0033383C" w:rsidP="0033383C">
      <w:pPr>
        <w:ind w:firstLine="3402"/>
        <w:rPr>
          <w:rStyle w:val="textoNegrita"/>
          <w:lang w:val="es-AR"/>
        </w:rPr>
      </w:pPr>
    </w:p>
    <w:p w:rsidR="0033383C" w:rsidRPr="0033383C" w:rsidRDefault="0033383C" w:rsidP="0033383C">
      <w:pPr>
        <w:ind w:firstLine="3402"/>
        <w:rPr>
          <w:lang w:val="es-AR"/>
        </w:rPr>
      </w:pPr>
      <w:r w:rsidRPr="0033383C">
        <w:rPr>
          <w:rStyle w:val="textoNegrita"/>
          <w:lang w:val="es-AR"/>
        </w:rPr>
        <w:t xml:space="preserve">BAHIA BLANCA, </w:t>
      </w:r>
      <w:r w:rsidRPr="0033383C">
        <w:rPr>
          <w:rStyle w:val="textoNegrita"/>
          <w:b w:val="0"/>
          <w:lang w:val="es-AR"/>
        </w:rPr>
        <w:t>21 de abril de 2020</w:t>
      </w:r>
    </w:p>
    <w:p w:rsidR="0033383C" w:rsidRDefault="0033383C" w:rsidP="0033383C">
      <w:pPr>
        <w:pStyle w:val="justified"/>
        <w:rPr>
          <w:rStyle w:val="textoNegrita"/>
          <w:rFonts w:ascii="Times New Roman" w:hAnsi="Times New Roman" w:cs="Times New Roman"/>
        </w:rPr>
      </w:pPr>
    </w:p>
    <w:p w:rsidR="0033383C" w:rsidRPr="003D6FAB" w:rsidRDefault="0033383C" w:rsidP="0033383C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33383C" w:rsidRDefault="0033383C" w:rsidP="0033383C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l pedido elevado por la Dirección de Gestión Curricular, requiriendo la convalidación de las equivalencias otorgadas oportunamente al alumno Gonzalo López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Borniego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(LU: 77110); y</w:t>
      </w:r>
    </w:p>
    <w:p w:rsidR="0033383C" w:rsidRDefault="0033383C" w:rsidP="0033383C">
      <w:pPr>
        <w:pStyle w:val="justified"/>
        <w:rPr>
          <w:rStyle w:val="textoNegrita"/>
          <w:rFonts w:ascii="Times New Roman" w:hAnsi="Times New Roman" w:cs="Times New Roman"/>
        </w:rPr>
      </w:pPr>
    </w:p>
    <w:p w:rsidR="0033383C" w:rsidRPr="003D6FAB" w:rsidRDefault="0033383C" w:rsidP="0033383C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33383C" w:rsidRDefault="0033383C" w:rsidP="0033383C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 xml:space="preserve">la misma fue aprobada por el Director Decano de esta Unidad Académica el 17 de diciembre de 2019; </w:t>
      </w:r>
    </w:p>
    <w:p w:rsidR="0033383C" w:rsidRDefault="0033383C" w:rsidP="0033383C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33383C" w:rsidRPr="0033383C" w:rsidRDefault="0033383C" w:rsidP="0033383C">
      <w:pPr>
        <w:rPr>
          <w:rStyle w:val="textoNegrita"/>
          <w:lang w:val="es-AR"/>
        </w:rPr>
      </w:pPr>
    </w:p>
    <w:p w:rsidR="0033383C" w:rsidRPr="0033383C" w:rsidRDefault="0033383C" w:rsidP="0033383C">
      <w:pPr>
        <w:rPr>
          <w:rStyle w:val="textoNegrita"/>
          <w:lang w:val="es-AR"/>
        </w:rPr>
      </w:pPr>
      <w:r w:rsidRPr="0033383C">
        <w:rPr>
          <w:rStyle w:val="textoNegrita"/>
          <w:lang w:val="es-AR"/>
        </w:rPr>
        <w:t xml:space="preserve">POR ELLO, </w:t>
      </w:r>
    </w:p>
    <w:p w:rsidR="0033383C" w:rsidRPr="0033383C" w:rsidRDefault="0033383C" w:rsidP="0033383C">
      <w:pPr>
        <w:rPr>
          <w:rStyle w:val="textoNegrita"/>
          <w:lang w:val="es-AR"/>
        </w:rPr>
      </w:pPr>
    </w:p>
    <w:p w:rsidR="0033383C" w:rsidRDefault="0033383C" w:rsidP="0033383C">
      <w:pPr>
        <w:jc w:val="center"/>
        <w:rPr>
          <w:rStyle w:val="textoNegrita"/>
          <w:lang w:val="es-AR"/>
        </w:rPr>
      </w:pPr>
      <w:r w:rsidRPr="0033383C">
        <w:rPr>
          <w:rStyle w:val="textoNegrita"/>
          <w:lang w:val="es-AR"/>
        </w:rPr>
        <w:t>EL DIRECTOR DECANO DEL DEPARTAMENTO DE CIENCIAS E INGENIERIA DE LA COMPUTACION</w:t>
      </w:r>
    </w:p>
    <w:p w:rsidR="0033383C" w:rsidRPr="0033383C" w:rsidRDefault="0033383C" w:rsidP="0033383C">
      <w:pPr>
        <w:jc w:val="center"/>
        <w:rPr>
          <w:rStyle w:val="textoNegrita"/>
          <w:lang w:val="es-AR"/>
        </w:rPr>
      </w:pPr>
    </w:p>
    <w:p w:rsidR="0033383C" w:rsidRDefault="0033383C" w:rsidP="0033383C">
      <w:pPr>
        <w:jc w:val="center"/>
        <w:rPr>
          <w:rStyle w:val="textoNegrita"/>
          <w:lang w:val="es-AR"/>
        </w:rPr>
      </w:pPr>
      <w:r w:rsidRPr="0033383C">
        <w:rPr>
          <w:rStyle w:val="textoNegrita"/>
          <w:lang w:val="es-AR"/>
        </w:rPr>
        <w:t>RESUELVE:</w:t>
      </w:r>
    </w:p>
    <w:p w:rsidR="0033383C" w:rsidRPr="0033383C" w:rsidRDefault="0033383C" w:rsidP="0033383C">
      <w:pPr>
        <w:jc w:val="center"/>
        <w:rPr>
          <w:lang w:val="es-AR"/>
        </w:rPr>
      </w:pPr>
    </w:p>
    <w:p w:rsidR="0033383C" w:rsidRPr="0033383C" w:rsidRDefault="0033383C" w:rsidP="0033383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33383C">
        <w:rPr>
          <w:rStyle w:val="textoNegrita"/>
          <w:lang w:val="es-AR"/>
        </w:rPr>
        <w:t>ARTÍCULO 1º:</w:t>
      </w:r>
      <w:r w:rsidRPr="0033383C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al alumno </w:t>
      </w:r>
      <w:r>
        <w:rPr>
          <w:b/>
          <w:lang w:val="es-ES_tradnl"/>
        </w:rPr>
        <w:t>Gonzalo LOPEZ BORNIEGO (LU: 77110</w:t>
      </w:r>
      <w:r w:rsidRPr="002D5B15">
        <w:rPr>
          <w:b/>
          <w:lang w:val="es-ES_tradnl"/>
        </w:rPr>
        <w:t>)</w:t>
      </w:r>
      <w:r>
        <w:rPr>
          <w:lang w:val="es-ES_tradnl"/>
        </w:rPr>
        <w:t>, el día 17 de diciembre de 2019,</w:t>
      </w:r>
      <w:r w:rsidRPr="0033383C">
        <w:rPr>
          <w:rStyle w:val="textoComun"/>
          <w:lang w:val="es-AR"/>
        </w:rPr>
        <w:t xml:space="preserve"> que se detalla a continuación: </w:t>
      </w: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33383C" w:rsidRPr="00B7241E" w:rsidTr="00550835">
        <w:trPr>
          <w:trHeight w:val="300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383C" w:rsidRPr="00B7241E" w:rsidRDefault="0033383C" w:rsidP="0055083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3383C" w:rsidRPr="00142960" w:rsidTr="00550835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33383C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338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33383C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3338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33383C" w:rsidRPr="00B7241E" w:rsidTr="00550835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8</w:t>
            </w:r>
          </w:p>
        </w:tc>
      </w:tr>
      <w:tr w:rsidR="0033383C" w:rsidRPr="00B7241E" w:rsidTr="00550835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33383C" w:rsidRPr="00B7241E" w:rsidTr="00550835">
        <w:trPr>
          <w:trHeight w:val="64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383C" w:rsidRPr="00B7241E" w:rsidRDefault="0033383C" w:rsidP="005508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</w:t>
            </w:r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3383C" w:rsidRPr="0033383C" w:rsidRDefault="0033383C" w:rsidP="00142960">
            <w:pPr>
              <w:spacing w:after="24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33383C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lementos de Visualización de Información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383C" w:rsidRPr="00B7241E" w:rsidRDefault="0033383C" w:rsidP="005508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383C" w:rsidRPr="00B7241E" w:rsidRDefault="0033383C" w:rsidP="005508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>8013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383C" w:rsidRPr="00B7241E" w:rsidRDefault="0033383C" w:rsidP="005508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 w:rsidRPr="00B7241E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3383C" w:rsidRPr="00B7241E" w:rsidRDefault="0033383C" w:rsidP="0055083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7241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33383C" w:rsidRPr="00B7241E" w:rsidTr="00550835">
        <w:trPr>
          <w:trHeight w:val="408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33383C" w:rsidRPr="00B7241E" w:rsidTr="00550835">
        <w:trPr>
          <w:trHeight w:val="408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3383C" w:rsidRPr="00B7241E" w:rsidRDefault="0033383C" w:rsidP="005508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33383C" w:rsidRDefault="0033383C" w:rsidP="0033383C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E11274" w:rsidRPr="00E11274" w:rsidRDefault="0033383C" w:rsidP="00E11274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</w:t>
      </w:r>
      <w:r w:rsidR="00E11274">
        <w:rPr>
          <w:rFonts w:ascii="Times New Roman" w:hAnsi="Times New Roman" w:cs="Times New Roman"/>
          <w:sz w:val="24"/>
          <w:szCs w:val="24"/>
          <w:lang w:val="es-ES"/>
        </w:rPr>
        <w:t>--------------------------------</w:t>
      </w:r>
      <w:bookmarkStart w:id="0" w:name="_GoBack"/>
      <w:bookmarkEnd w:id="0"/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E11274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203F" w:rsidRDefault="0051203F">
      <w:r>
        <w:separator/>
      </w:r>
    </w:p>
  </w:endnote>
  <w:endnote w:type="continuationSeparator" w:id="0">
    <w:p w:rsidR="0051203F" w:rsidRDefault="00512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203F" w:rsidRDefault="0051203F">
      <w:r>
        <w:separator/>
      </w:r>
    </w:p>
  </w:footnote>
  <w:footnote w:type="continuationSeparator" w:id="0">
    <w:p w:rsidR="0051203F" w:rsidRDefault="0051203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0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1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63689"/>
    <w:rsid w:val="000B1D7A"/>
    <w:rsid w:val="00142960"/>
    <w:rsid w:val="00161077"/>
    <w:rsid w:val="001672CA"/>
    <w:rsid w:val="0017040C"/>
    <w:rsid w:val="001C46FB"/>
    <w:rsid w:val="00213AEA"/>
    <w:rsid w:val="00214603"/>
    <w:rsid w:val="002225C1"/>
    <w:rsid w:val="0026255D"/>
    <w:rsid w:val="00306F6E"/>
    <w:rsid w:val="0033383C"/>
    <w:rsid w:val="00384819"/>
    <w:rsid w:val="00387856"/>
    <w:rsid w:val="00400C49"/>
    <w:rsid w:val="00440707"/>
    <w:rsid w:val="00445B1D"/>
    <w:rsid w:val="004F4851"/>
    <w:rsid w:val="0051203F"/>
    <w:rsid w:val="00590DF0"/>
    <w:rsid w:val="005F1270"/>
    <w:rsid w:val="00694E0B"/>
    <w:rsid w:val="006970EA"/>
    <w:rsid w:val="00833557"/>
    <w:rsid w:val="008F11B6"/>
    <w:rsid w:val="00930023"/>
    <w:rsid w:val="009D3A7A"/>
    <w:rsid w:val="00A172CD"/>
    <w:rsid w:val="00AC49BB"/>
    <w:rsid w:val="00B01A7B"/>
    <w:rsid w:val="00B32EF7"/>
    <w:rsid w:val="00B4758E"/>
    <w:rsid w:val="00BF4536"/>
    <w:rsid w:val="00C3182E"/>
    <w:rsid w:val="00CB1A5F"/>
    <w:rsid w:val="00CC6AE7"/>
    <w:rsid w:val="00D0467A"/>
    <w:rsid w:val="00D21FDF"/>
    <w:rsid w:val="00D33B1F"/>
    <w:rsid w:val="00D4386A"/>
    <w:rsid w:val="00DA3240"/>
    <w:rsid w:val="00E11274"/>
    <w:rsid w:val="00E12C47"/>
    <w:rsid w:val="00E87184"/>
    <w:rsid w:val="00EC1810"/>
    <w:rsid w:val="00F55491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textoComun">
    <w:name w:val="textoComun"/>
    <w:rsid w:val="0033383C"/>
    <w:rPr>
      <w:sz w:val="24"/>
      <w:szCs w:val="24"/>
    </w:rPr>
  </w:style>
  <w:style w:type="character" w:customStyle="1" w:styleId="textoNegrita">
    <w:name w:val="textoNegrita"/>
    <w:rsid w:val="0033383C"/>
    <w:rPr>
      <w:b/>
      <w:sz w:val="24"/>
      <w:szCs w:val="24"/>
    </w:rPr>
  </w:style>
  <w:style w:type="paragraph" w:customStyle="1" w:styleId="justified">
    <w:name w:val="justified"/>
    <w:basedOn w:val="Normal"/>
    <w:rsid w:val="0033383C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00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0-04-21T01:36:00Z</dcterms:created>
  <dcterms:modified xsi:type="dcterms:W3CDTF">2020-04-21T14:19:00Z</dcterms:modified>
</cp:coreProperties>
</file>